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s îles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2+P352 - BEI BERÜHRUNG MIT DER HAUT: Mit viel Wasser und Seife waschen.</w:t>
              <w:br/>
              <w:t>P333+P313 - Bei Hautreizung oder -ausschlag: Ärztlichen Rat einholen/ärztliche Hilfe hinzuziehen.</w:t>
              <w:br/>
              <w:t>Entsorgen Sie den Inhalt/das Behältnis in ... (... gemäß den lokalen/regionalen/nationalen oder internationalen Vorschrift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oschus. Vanille. Pulverisier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6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s île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s île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LÜSSIG,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LÜSSIG,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5"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Chronisch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s île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s île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3.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3.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styles" Target="styles.xml"/><Relationship Id="rId7" Type="http://schemas.openxmlformats.org/officeDocument/2006/relationships/image" Target="media/image2.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1.png"/><Relationship Id="rId15" Type="http://schemas.openxmlformats.org/officeDocument/2006/relationships/footer" Target="footer3.xml"/><Relationship Id="rId5" Type="http://schemas.openxmlformats.org/officeDocument/2006/relationships/hyperlink" Target="mailto: office@labsys.fr" TargetMode="External"/><Relationship Id="rId10" Type="http://schemas.openxmlformats.org/officeDocument/2006/relationships/header" Target="header1.xml"/><Relationship Id="rId19" Type="http://schemas.openxmlformats.org/officeDocument/2006/relationships/customXml" Target="../customXml/item3.xml"/><Relationship Id="rId14"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F104621-9361-4F7B-8A6B-325F3112F24A}"/>
</file>

<file path=customXml/itemProps3.xml><?xml version="1.0" encoding="utf-8"?>
<ds:datastoreItem xmlns:ds="http://schemas.openxmlformats.org/officeDocument/2006/customXml" ds:itemID="{EF9EA1D9-D122-4CA8-B8E0-6EF1CBE96FD1}"/>
</file>

<file path=customXml/itemProps4.xml><?xml version="1.0" encoding="utf-8"?>
<ds:datastoreItem xmlns:ds="http://schemas.openxmlformats.org/officeDocument/2006/customXml" ds:itemID="{6FA17D52-67E4-44EE-8E4A-6F6C51BCAD7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